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1 ( 5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54 (36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5 ( 1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3 ( 5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8 (20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107 (25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6 ( 3.8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ec8c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